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61EAE" w:rsidP="009344FF">
      <w:r w:rsidRPr="00C61EAE">
        <w:t>I think that revised paper version 1 should be accepted for Asian Journal of Medicine and Health</w:t>
      </w:r>
      <w:r w:rsidR="00911015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67F8E" w:rsidRPr="00B110CB" w:rsidRDefault="00767F8E" w:rsidP="00767F8E">
      <w:bookmarkStart w:id="0" w:name="_GoBack"/>
      <w:r w:rsidRPr="00B110CB">
        <w:t xml:space="preserve">Prof. Darko </w:t>
      </w:r>
      <w:proofErr w:type="spellStart"/>
      <w:r w:rsidRPr="00B110CB">
        <w:t>Nozic</w:t>
      </w:r>
      <w:proofErr w:type="spellEnd"/>
      <w:r w:rsidRPr="00B110CB">
        <w:t xml:space="preserve">, </w:t>
      </w:r>
      <w:r w:rsidRPr="00B110CB">
        <w:t xml:space="preserve">Military Medical Academy, General hospital </w:t>
      </w:r>
      <w:proofErr w:type="spellStart"/>
      <w:r w:rsidRPr="00B110CB">
        <w:t>Acibadem</w:t>
      </w:r>
      <w:proofErr w:type="spellEnd"/>
      <w:r w:rsidRPr="00B110CB">
        <w:t xml:space="preserve"> </w:t>
      </w:r>
      <w:proofErr w:type="spellStart"/>
      <w:r w:rsidRPr="00B110CB">
        <w:t>Belmedic</w:t>
      </w:r>
      <w:proofErr w:type="spellEnd"/>
      <w:r w:rsidRPr="00B110CB">
        <w:t xml:space="preserve"> Belgrade, Serbia</w:t>
      </w:r>
      <w:bookmarkEnd w:id="0"/>
    </w:p>
    <w:sectPr w:rsidR="00767F8E" w:rsidRPr="00B110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zMDY0tTSyNLQwNjVW0lEKTi0uzszPAykwrAUA95vBFSwAAAA="/>
  </w:docVars>
  <w:rsids>
    <w:rsidRoot w:val="00A72896"/>
    <w:rsid w:val="002C0B2C"/>
    <w:rsid w:val="00767F8E"/>
    <w:rsid w:val="00911015"/>
    <w:rsid w:val="009344FF"/>
    <w:rsid w:val="009F328F"/>
    <w:rsid w:val="00A72896"/>
    <w:rsid w:val="00B110CB"/>
    <w:rsid w:val="00C61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C5288"/>
  <w15:docId w15:val="{395D8A19-9EB9-4D3C-83F3-3052B2C0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4-02T11:35:00Z</dcterms:modified>
</cp:coreProperties>
</file>